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E12F92" w:rsidP="00655DF7">
      <w:pPr>
        <w:jc w:val="center"/>
      </w:pPr>
      <w:r>
        <w:rPr>
          <w:noProof/>
        </w:rPr>
        <w:drawing>
          <wp:inline distT="0" distB="0" distL="0" distR="0" wp14:anchorId="2E426930" wp14:editId="36184D29">
            <wp:extent cx="2087624" cy="1604645"/>
            <wp:effectExtent l="0" t="0" r="8255" b="0"/>
            <wp:docPr id="1" name="Picture 1" descr="Image result for Matthew 26:69-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Matthew 26:69-7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531" cy="1634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B469E8" w:rsidRPr="00812385" w:rsidRDefault="00B469E8" w:rsidP="00A16439">
      <w:pPr>
        <w:pStyle w:val="NoSpacing"/>
        <w:jc w:val="center"/>
        <w:rPr>
          <w:b/>
          <w:color w:val="990000"/>
          <w:sz w:val="32"/>
          <w:szCs w:val="32"/>
        </w:rPr>
      </w:pPr>
      <w:r w:rsidRPr="00812385">
        <w:rPr>
          <w:b/>
          <w:color w:val="990000"/>
          <w:sz w:val="32"/>
          <w:szCs w:val="32"/>
        </w:rPr>
        <w:t xml:space="preserve">Getting More from the Message – </w:t>
      </w:r>
      <w:r w:rsidR="00E12F92" w:rsidRPr="00812385">
        <w:rPr>
          <w:b/>
          <w:color w:val="990000"/>
          <w:sz w:val="32"/>
          <w:szCs w:val="32"/>
        </w:rPr>
        <w:t>Matthew 26:69-75</w:t>
      </w:r>
    </w:p>
    <w:p w:rsidR="00812385" w:rsidRPr="00812385" w:rsidRDefault="00812385" w:rsidP="00A16439">
      <w:pPr>
        <w:pStyle w:val="NoSpacing"/>
        <w:jc w:val="center"/>
        <w:rPr>
          <w:color w:val="990000"/>
          <w:sz w:val="8"/>
          <w:szCs w:val="8"/>
        </w:rPr>
      </w:pPr>
    </w:p>
    <w:p w:rsidR="00B469E8" w:rsidRDefault="00B469E8" w:rsidP="00A16439">
      <w:pPr>
        <w:pStyle w:val="NoSpacing"/>
        <w:jc w:val="center"/>
        <w:rPr>
          <w:color w:val="990000"/>
          <w:sz w:val="28"/>
          <w:szCs w:val="28"/>
        </w:rPr>
      </w:pPr>
      <w:r w:rsidRPr="00A16439">
        <w:rPr>
          <w:color w:val="990000"/>
          <w:sz w:val="28"/>
          <w:szCs w:val="28"/>
        </w:rPr>
        <w:t xml:space="preserve">Community Group </w:t>
      </w:r>
      <w:r w:rsidR="00783571" w:rsidRPr="00A16439">
        <w:rPr>
          <w:color w:val="990000"/>
          <w:sz w:val="28"/>
          <w:szCs w:val="28"/>
        </w:rPr>
        <w:t>Questions – Week of November</w:t>
      </w:r>
      <w:r w:rsidR="00E12F92" w:rsidRPr="00A16439">
        <w:rPr>
          <w:color w:val="990000"/>
          <w:sz w:val="28"/>
          <w:szCs w:val="28"/>
        </w:rPr>
        <w:t xml:space="preserve"> 10</w:t>
      </w:r>
      <w:r w:rsidRPr="00A16439">
        <w:rPr>
          <w:color w:val="990000"/>
          <w:sz w:val="28"/>
          <w:szCs w:val="28"/>
        </w:rPr>
        <w:t>, 2019</w:t>
      </w:r>
    </w:p>
    <w:p w:rsidR="00812385" w:rsidRPr="00812385" w:rsidRDefault="00812385" w:rsidP="00A16439">
      <w:pPr>
        <w:pStyle w:val="NoSpacing"/>
        <w:jc w:val="center"/>
        <w:rPr>
          <w:color w:val="990000"/>
          <w:sz w:val="8"/>
          <w:szCs w:val="8"/>
        </w:rPr>
      </w:pP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3E746D">
        <w:t xml:space="preserve">Why do you think many </w:t>
      </w:r>
      <w:r w:rsidR="00812385">
        <w:t xml:space="preserve">people </w:t>
      </w:r>
      <w:r w:rsidR="003E746D">
        <w:t>write people off when they make a mistake?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812385" w:rsidRPr="00812385" w:rsidRDefault="00812385" w:rsidP="00812385">
      <w:pPr>
        <w:pStyle w:val="NoSpacing"/>
        <w:ind w:left="360"/>
        <w:rPr>
          <w:sz w:val="4"/>
          <w:szCs w:val="4"/>
        </w:rPr>
      </w:pPr>
    </w:p>
    <w:p w:rsidR="00AA7582" w:rsidRPr="00CD7372" w:rsidRDefault="00F42470" w:rsidP="00AA7582">
      <w:pPr>
        <w:pStyle w:val="NoSpacing"/>
        <w:numPr>
          <w:ilvl w:val="0"/>
          <w:numId w:val="1"/>
        </w:numPr>
      </w:pPr>
      <w:r>
        <w:t xml:space="preserve">Why do you think it is so easy for our fear to win out over our faith? 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D91D4C" w:rsidP="00CD7372">
      <w:pPr>
        <w:pStyle w:val="NoSpacing"/>
        <w:numPr>
          <w:ilvl w:val="0"/>
          <w:numId w:val="1"/>
        </w:numPr>
      </w:pPr>
      <w:r>
        <w:t xml:space="preserve">Read </w:t>
      </w:r>
      <w:r w:rsidRPr="00D91D4C">
        <w:rPr>
          <w:b/>
          <w:u w:val="single"/>
        </w:rPr>
        <w:t>Hebrews 2:1</w:t>
      </w:r>
      <w:r>
        <w:t xml:space="preserve"> out loud. Why do you think it is so hard for us to see when we are “drifting” from Jesus? What are some signs of </w:t>
      </w:r>
      <w:r w:rsidR="00755B39">
        <w:t>“</w:t>
      </w:r>
      <w:r>
        <w:t>drifting</w:t>
      </w:r>
      <w:r w:rsidR="00755B39">
        <w:t>”</w:t>
      </w:r>
      <w:r>
        <w:t xml:space="preserve"> and what adjustments should be made? </w:t>
      </w:r>
      <w:r w:rsidR="00CD7372" w:rsidRPr="00D91D4C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CD7372" w:rsidRPr="001318A8" w:rsidRDefault="009B261D" w:rsidP="00CD7372">
      <w:pPr>
        <w:pStyle w:val="NoSpacing"/>
        <w:numPr>
          <w:ilvl w:val="0"/>
          <w:numId w:val="1"/>
        </w:numPr>
      </w:pPr>
      <w:r>
        <w:t xml:space="preserve">How </w:t>
      </w:r>
      <w:r w:rsidR="001236A5">
        <w:t>would you describe an “under-cover Christian”? What are your thoughts about that?</w:t>
      </w:r>
      <w:r w:rsidR="004478CA">
        <w:t xml:space="preserve"> Why do we sometimes deny (or don’t admit) we are followers of Jesus?</w:t>
      </w:r>
      <w:r w:rsidR="001236A5">
        <w:t xml:space="preserve">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55DF7" w:rsidRPr="00CD7372" w:rsidRDefault="002A2921" w:rsidP="00655DF7">
      <w:pPr>
        <w:pStyle w:val="NoSpacing"/>
        <w:numPr>
          <w:ilvl w:val="0"/>
          <w:numId w:val="1"/>
        </w:numPr>
      </w:pPr>
      <w:r>
        <w:t>When people start down the road of walking away from Jesus, it is often hard for them to turn</w:t>
      </w:r>
      <w:r w:rsidR="00077808">
        <w:t xml:space="preserve"> </w:t>
      </w:r>
      <w:r>
        <w:t xml:space="preserve">around.  Do you have any friends right now that </w:t>
      </w:r>
      <w:r w:rsidR="00F501CC">
        <w:t xml:space="preserve">you believe </w:t>
      </w:r>
      <w:r>
        <w:t>are walking away</w:t>
      </w:r>
      <w:r w:rsidR="00F501CC">
        <w:t xml:space="preserve"> from Jesus</w:t>
      </w:r>
      <w:r>
        <w:t>? Can you describe the progression</w:t>
      </w:r>
      <w:r w:rsidR="00F501CC">
        <w:t xml:space="preserve"> their lives have gone through or are going through</w:t>
      </w:r>
      <w:r>
        <w:t xml:space="preserve">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D71AFA" w:rsidP="00A32C2D">
      <w:pPr>
        <w:pStyle w:val="NoSpacing"/>
        <w:numPr>
          <w:ilvl w:val="0"/>
          <w:numId w:val="1"/>
        </w:numPr>
      </w:pPr>
      <w:r>
        <w:t>W</w:t>
      </w:r>
      <w:r w:rsidR="00BE7C95">
        <w:t xml:space="preserve">hy do you think Peter wanted the story of his failure included in the Bible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A16439" w:rsidRDefault="008D0B22" w:rsidP="00406BE6">
      <w:pPr>
        <w:pStyle w:val="NoSpacing"/>
        <w:numPr>
          <w:ilvl w:val="0"/>
          <w:numId w:val="1"/>
        </w:numPr>
      </w:pPr>
      <w:r>
        <w:t xml:space="preserve">Many people are defined </w:t>
      </w:r>
      <w:r w:rsidR="00A16439">
        <w:t xml:space="preserve">or even damaged </w:t>
      </w:r>
      <w:r>
        <w:t>by their failures</w:t>
      </w:r>
      <w:r w:rsidR="00A16439">
        <w:t>. How does Jesus want to take our failures, forgive us</w:t>
      </w:r>
      <w:r w:rsidR="00DF4E6E">
        <w:t>,</w:t>
      </w:r>
      <w:r w:rsidR="00A16439">
        <w:t xml:space="preserve"> and </w:t>
      </w:r>
      <w:r w:rsidR="00812385">
        <w:t xml:space="preserve">then </w:t>
      </w:r>
      <w:r w:rsidR="00A16439">
        <w:t>use them to change us?</w:t>
      </w:r>
      <w:r w:rsidR="00385F07">
        <w:t xml:space="preserve"> (Share an example if you have one!)</w:t>
      </w:r>
    </w:p>
    <w:p w:rsidR="008D0B22" w:rsidRDefault="00A16439" w:rsidP="00A1643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</w:t>
      </w:r>
    </w:p>
    <w:p w:rsidR="00406BE6" w:rsidRPr="00CD7372" w:rsidRDefault="00A16439" w:rsidP="00406BE6">
      <w:pPr>
        <w:pStyle w:val="NoSpacing"/>
        <w:numPr>
          <w:ilvl w:val="0"/>
          <w:numId w:val="1"/>
        </w:numPr>
      </w:pPr>
      <w:r>
        <w:t xml:space="preserve">Is there any failure (or perceived failure) in your life </w:t>
      </w:r>
      <w:r w:rsidR="003D7543">
        <w:t xml:space="preserve">for which </w:t>
      </w:r>
      <w:r>
        <w:t xml:space="preserve">you </w:t>
      </w:r>
      <w:r w:rsidR="003D7543">
        <w:t xml:space="preserve">need prayer and </w:t>
      </w:r>
      <w:bookmarkStart w:id="0" w:name="_GoBack"/>
      <w:bookmarkEnd w:id="0"/>
      <w:r>
        <w:t>encouragement for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B4967E6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mwqAUA9BFe5C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808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6A5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21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5F07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543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6D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8CA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2D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B39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71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385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22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439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95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D4C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E6E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2F92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470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1CC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78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8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16</cp:revision>
  <cp:lastPrinted>2019-11-08T19:05:00Z</cp:lastPrinted>
  <dcterms:created xsi:type="dcterms:W3CDTF">2019-11-08T13:57:00Z</dcterms:created>
  <dcterms:modified xsi:type="dcterms:W3CDTF">2019-11-08T19:08:00Z</dcterms:modified>
</cp:coreProperties>
</file>